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/* Database Systems, 8th Ed., Rob/Coronel */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/* Type of SQL : SQL Server */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CREATE TABLE CUSTOMER (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CUS_CODE int,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CUS_LNAME varchar(15),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CUS_FNAME varchar(15),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CUS_INITIAL varchar(1),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CUS_AREACODE varchar(3),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CUS_PHONE varchar(8),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 xml:space="preserve">CUS_BALANCE </w:t>
      </w:r>
      <w:r w:rsidRPr="00D30180">
        <w:rPr>
          <w:rFonts w:ascii="Courier New" w:hAnsi="Courier New" w:cs="Courier New"/>
        </w:rPr>
        <w:t>float(8)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CUSTOMER VALUES('10010','Ramas','Alfred','A','615','844-2573','0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CUSTOMER VALUES('10011','Dunne','Leona','K','713','894-1238','0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CUSTOMER VALUES('10012','Smith','Kathy','W','615','894-2285','345.86'</w:t>
      </w:r>
      <w:r w:rsidRPr="00D30180">
        <w:rPr>
          <w:rFonts w:ascii="Courier New" w:hAnsi="Courier New" w:cs="Courier New"/>
        </w:rPr>
        <w:t>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CUSTOMER VALUES('10013','Olowski','Paul','F','615','894-2180','536.75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CUSTOMER VALUES('10014','Orlando','Myron','','615','222-1672','0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CUSTOMER VALUES('10015','O''Brian','Amy','B','713','442-3381','0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</w:t>
      </w:r>
      <w:r w:rsidRPr="00D30180">
        <w:rPr>
          <w:rFonts w:ascii="Courier New" w:hAnsi="Courier New" w:cs="Courier New"/>
        </w:rPr>
        <w:t>RT INTO CUSTOMER VALUES('10016','Brown','James','G','615','297-1228','221.19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CUSTOMER VALUES('10017','Williams','George','','615','290-2556','768.93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CUSTOMER VALUES('10018','Farriss','Anne','G','713','382-7185','216.55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</w:t>
      </w:r>
      <w:r w:rsidRPr="00D30180">
        <w:rPr>
          <w:rFonts w:ascii="Courier New" w:hAnsi="Courier New" w:cs="Courier New"/>
        </w:rPr>
        <w:t>NSERT INTO CUSTOMER VALUES('10019','Smith','Olette','K','615','297-3809','0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/* -- */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CREATE TABLE INVOICE (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V_NUMBER int,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CUS_CODE int,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V_DATE datetime,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V_SUBTOTAL float(8),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V_TAX float(8),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V_TOTAL float(8)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INVOICE</w:t>
      </w:r>
      <w:r w:rsidRPr="00D30180">
        <w:rPr>
          <w:rFonts w:ascii="Courier New" w:hAnsi="Courier New" w:cs="Courier New"/>
        </w:rPr>
        <w:t xml:space="preserve"> VALUES('1001','10014','1/16/2010','24.90','1.99','26.89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INVOICE VALUES('1002','10011','1/16/2010','9.98','0.80','10.78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INVOICE VALUES('1003','10012','1/16/2010','153.85','12.31','166.16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INVOICE VALUES('1004'</w:t>
      </w:r>
      <w:r w:rsidRPr="00D30180">
        <w:rPr>
          <w:rFonts w:ascii="Courier New" w:hAnsi="Courier New" w:cs="Courier New"/>
        </w:rPr>
        <w:t>,'10011','1/17/2010','34.97','2.80','37.77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INVOICE VALUES('1005','10018','1/17/2010','70.44','5.64','76.08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lastRenderedPageBreak/>
        <w:t>INSERT INTO INVOICE VALUES('1006','10014','1/17/2010','397.83','31.83','429.66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INVOICE VALUES('1007','10015','1/1</w:t>
      </w:r>
      <w:r w:rsidRPr="00D30180">
        <w:rPr>
          <w:rFonts w:ascii="Courier New" w:hAnsi="Courier New" w:cs="Courier New"/>
        </w:rPr>
        <w:t>7/2010','34.97','2.80','37.77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INVOICE VALUES('1008','10011','1/17/2010','399.15','31.93','431.08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/* -- */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CREATE TABLE LINE (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V_NUMBER int,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LINE_NUMBER int,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P_CODE varchar(10),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LINE_UNITS float(8),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LINE_PRICE float(8),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LINE</w:t>
      </w:r>
      <w:r w:rsidRPr="00D30180">
        <w:rPr>
          <w:rFonts w:ascii="Courier New" w:hAnsi="Courier New" w:cs="Courier New"/>
        </w:rPr>
        <w:t>_TOTAL float(8)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LINE VALUES('1001','1','13-Q2/P2','1','14.99','14.99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LINE VALUES('1001','2','23109-HB','1','9.95','9.95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LINE VALUES('1002','1','54778-2T','2','4.99','9.98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LINE VALUES('1003','</w:t>
      </w:r>
      <w:r w:rsidRPr="00D30180">
        <w:rPr>
          <w:rFonts w:ascii="Courier New" w:hAnsi="Courier New" w:cs="Courier New"/>
        </w:rPr>
        <w:t>1','2238/QPD','1','38.95','38.95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LINE VALUES('1003','2','1546-QQ2','1','39.95','39.95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LINE VALUES('1003','3','13-Q2/P2','5','14.99','74.95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LINE VALUES('1004','1','54778-2T','3','4.99','14.97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L</w:t>
      </w:r>
      <w:r w:rsidRPr="00D30180">
        <w:rPr>
          <w:rFonts w:ascii="Courier New" w:hAnsi="Courier New" w:cs="Courier New"/>
        </w:rPr>
        <w:t>INE VALUES('1004','2','23109-HB','2','9.95','19.90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LINE VALUES('1005','1','PVC23DRT','12','5.87','70.44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LINE VALUES('1006','1','SM-18277','3','6.99','20.97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LINE VALUES('1006','2','2232/QTY','1','109.92','109.</w:t>
      </w:r>
      <w:r w:rsidRPr="00D30180">
        <w:rPr>
          <w:rFonts w:ascii="Courier New" w:hAnsi="Courier New" w:cs="Courier New"/>
        </w:rPr>
        <w:t>92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LINE VALUES('1006','3','23109-HB','1','9.95','9.95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LINE VALUES('1006','4','89-WRE-Q','1','256.99','256.99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LINE VALUES('1007','1','13-Q2/P2','2','14.99','29.98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LINE VALUES('1007','2','54778-</w:t>
      </w:r>
      <w:r w:rsidRPr="00D30180">
        <w:rPr>
          <w:rFonts w:ascii="Courier New" w:hAnsi="Courier New" w:cs="Courier New"/>
        </w:rPr>
        <w:t>2T','1','4.99','4.99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LINE VALUES('1008','1','PVC23DRT','5','5.87','29.35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LINE VALUES('1008','2','WR3/TT3','3','119.95','359.85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LINE VALUES('1008','3','23109-HB','1','9.95','9.95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/* -- */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CREATE TABLE</w:t>
      </w:r>
      <w:r w:rsidRPr="00D30180">
        <w:rPr>
          <w:rFonts w:ascii="Courier New" w:hAnsi="Courier New" w:cs="Courier New"/>
        </w:rPr>
        <w:t xml:space="preserve"> PRODUCT (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P_CODE varchar(10),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P_DESCRIPT varchar(35),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P_INDATE datetime,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P_QOH int,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P_MIN int,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P_PRICE float(8),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P_DISCOUNT float(8),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V_CODE int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PRODUCT VALUES('11QER/31','Power painter, 15 psi., 3-nozzle','11/3/2009','8','5','109</w:t>
      </w:r>
      <w:r w:rsidRPr="00D30180">
        <w:rPr>
          <w:rFonts w:ascii="Courier New" w:hAnsi="Courier New" w:cs="Courier New"/>
        </w:rPr>
        <w:t>.99','0','25595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PRODUCT VALUES('13-Q2/P2','7.25-in. pwr. saw blade','12/13/2009','32','15','14.99','0.05','21344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PRODUCT VALUES('14-Q1/L3','9.00-in. pwr. saw blade','11/13/2009','18','12','17.49','0','21344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lastRenderedPageBreak/>
        <w:t>INSERT INTO P</w:t>
      </w:r>
      <w:r w:rsidRPr="00D30180">
        <w:rPr>
          <w:rFonts w:ascii="Courier New" w:hAnsi="Courier New" w:cs="Courier New"/>
        </w:rPr>
        <w:t>RODUCT VALUES('1546-QQ2','Hrd. cloth, 1/4-in., 2x50','1/15/2010','15','8','39.95','0','23119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PRODUCT VALUES('1558-QW1','Hrd. cloth, 1/2-in., 3x50','1/15/2010','23','5','43.99','0','23119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PRODUCT VALUES('2232/QTY','B&amp;D jigsaw</w:t>
      </w:r>
      <w:r w:rsidRPr="00D30180">
        <w:rPr>
          <w:rFonts w:ascii="Courier New" w:hAnsi="Courier New" w:cs="Courier New"/>
        </w:rPr>
        <w:t>, 12-in. blade','12/30/2009','8','5','109.92','0.05','24288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PRODUCT VALUES('2232/QWE','B&amp;D jigsaw, 8-in. blade','12/24/2009','6','5','99.87','0.05','24288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PRODUCT VALUES('2238/QPD','B&amp;D cordless drill, 1/2-in.','1/20/2010','</w:t>
      </w:r>
      <w:r w:rsidRPr="00D30180">
        <w:rPr>
          <w:rFonts w:ascii="Courier New" w:hAnsi="Courier New" w:cs="Courier New"/>
        </w:rPr>
        <w:t>12','5','38.95','0.05','25595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PRODUCT VALUES('23109-HB','Claw hammer','1/20/2010','23','10','9.95','0.1','21225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PRODUCT VALUES('23114-AA','Sledge hammer, 12 lb.','1/2/2010','8','5','14.40','0.05','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PRODUCT VA</w:t>
      </w:r>
      <w:r w:rsidRPr="00D30180">
        <w:rPr>
          <w:rFonts w:ascii="Courier New" w:hAnsi="Courier New" w:cs="Courier New"/>
        </w:rPr>
        <w:t>LUES('54778-2T','Rat-tail file, 1/8-in. fine','12/15/2009','43','20','4.99','0','21344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PRODUCT VALUES('89-WRE-Q','Hicut chain saw, 16 in.','2/7/2010','11','5','256.99','0.05','24288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PRODUCT VALUES('PVC23DRT','PVC pipe, 3.5-i</w:t>
      </w:r>
      <w:r w:rsidRPr="00D30180">
        <w:rPr>
          <w:rFonts w:ascii="Courier New" w:hAnsi="Courier New" w:cs="Courier New"/>
        </w:rPr>
        <w:t>n., 8-ft','2/20/2010','188','75','5.87','0','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PRODUCT VALUES('SM-18277','1.25-in. metal screw, 25','3/1/2010','172','75','6.99','0','21225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PRODUCT VALUES('SW-23116','2.5-in. wd. screw, 50','2/24/2010','237','100','8.45','0',</w:t>
      </w:r>
      <w:r w:rsidRPr="00D30180">
        <w:rPr>
          <w:rFonts w:ascii="Courier New" w:hAnsi="Courier New" w:cs="Courier New"/>
        </w:rPr>
        <w:t>'21231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PRODUCT VALUES('WR3/TT3','Steel matting, 4''x8''x1/6", .5" mesh','1/17/2010','18','5','119.95','0.1','25595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/* -- */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CREATE TABLE VENDOR (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V_CODE int,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V_NAME varchar(15),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V_CONTACT varchar(50),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V_AREACODE varchar(3),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V_PHONE varchar(8),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V_STATE varchar(2),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V_ORDER varchar(1)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VENDOR VALUES('21225','Bryson, Inc.','Smithson','615','223-3234','TN','Y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VENDOR VALUES('21226','SuperLoo, Inc.','Flushing','904','215-8995','FL','N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</w:t>
      </w:r>
      <w:r w:rsidRPr="00D30180">
        <w:rPr>
          <w:rFonts w:ascii="Courier New" w:hAnsi="Courier New" w:cs="Courier New"/>
        </w:rPr>
        <w:t>O VENDOR VALUES('21231','D&amp;E Supply','Singh','615','228-3245','TN','Y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VENDOR VALUES('21344','Gomez Bros.','Ortega','615','889-2546','KY','N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VENDOR VALUES('22567','Dome Supply','Smith','901','678-1419','GA','N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</w:t>
      </w:r>
      <w:r w:rsidRPr="00D30180">
        <w:rPr>
          <w:rFonts w:ascii="Courier New" w:hAnsi="Courier New" w:cs="Courier New"/>
        </w:rPr>
        <w:t xml:space="preserve"> VENDOR VALUES('23119','Randsets Ltd.','Anderson','901','678-3998','GA','Y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VENDOR VALUES('24004','Brackman Bros.','Browning','615','228-1410','TN','N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lastRenderedPageBreak/>
        <w:t>INSERT INTO VENDOR VALUES('24288','ORDVA, Inc.','Hakford','615','898-1234','TN','Y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VENDOR VALUES('25443','B&amp;K, Inc.','Smith','904','227-0093','FL','N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VENDOR VALUES('25501','Damal Supplies','Smythe','615','890-3529','TN','N');</w:t>
      </w:r>
    </w:p>
    <w:p w:rsidR="00000000" w:rsidRPr="00D30180" w:rsidRDefault="00D82E1E" w:rsidP="00D30180">
      <w:pPr>
        <w:pStyle w:val="PlainText"/>
        <w:rPr>
          <w:rFonts w:ascii="Courier New" w:hAnsi="Courier New" w:cs="Courier New"/>
        </w:rPr>
      </w:pPr>
      <w:r w:rsidRPr="00D30180">
        <w:rPr>
          <w:rFonts w:ascii="Courier New" w:hAnsi="Courier New" w:cs="Courier New"/>
        </w:rPr>
        <w:t>INSERT INTO VENDOR VALUES('25595','Rubicon Systems','Orton','904','456-0092','FL','</w:t>
      </w:r>
      <w:r w:rsidRPr="00D30180">
        <w:rPr>
          <w:rFonts w:ascii="Courier New" w:hAnsi="Courier New" w:cs="Courier New"/>
        </w:rPr>
        <w:t>Y');</w:t>
      </w:r>
    </w:p>
    <w:p w:rsidR="00D30180" w:rsidRDefault="00D30180" w:rsidP="00D30180">
      <w:pPr>
        <w:pStyle w:val="PlainText"/>
        <w:rPr>
          <w:rFonts w:ascii="Courier New" w:hAnsi="Courier New" w:cs="Courier New"/>
        </w:rPr>
      </w:pPr>
    </w:p>
    <w:sectPr w:rsidR="00D30180" w:rsidSect="00D30180">
      <w:pgSz w:w="12240" w:h="15840"/>
      <w:pgMar w:top="1440" w:right="1502" w:bottom="1440" w:left="1501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DA3NTMxNTC3NDWxNDdU0lEKTi0uzszPAykwrAUAENQCpCwAAAA="/>
  </w:docVars>
  <w:rsids>
    <w:rsidRoot w:val="00FC7A9E"/>
    <w:rsid w:val="0004081A"/>
    <w:rsid w:val="00057466"/>
    <w:rsid w:val="00136BD2"/>
    <w:rsid w:val="00142646"/>
    <w:rsid w:val="00152DC0"/>
    <w:rsid w:val="001567C0"/>
    <w:rsid w:val="00156B3E"/>
    <w:rsid w:val="0016320E"/>
    <w:rsid w:val="001F5F6A"/>
    <w:rsid w:val="002371C5"/>
    <w:rsid w:val="002419F6"/>
    <w:rsid w:val="002D77B9"/>
    <w:rsid w:val="002D7841"/>
    <w:rsid w:val="002F0BBA"/>
    <w:rsid w:val="003058D7"/>
    <w:rsid w:val="00327C42"/>
    <w:rsid w:val="0035083D"/>
    <w:rsid w:val="00357B33"/>
    <w:rsid w:val="003A6A1B"/>
    <w:rsid w:val="003F1C4D"/>
    <w:rsid w:val="00411B70"/>
    <w:rsid w:val="0042576D"/>
    <w:rsid w:val="00451767"/>
    <w:rsid w:val="00462E87"/>
    <w:rsid w:val="004A734B"/>
    <w:rsid w:val="005036B7"/>
    <w:rsid w:val="00510F65"/>
    <w:rsid w:val="005736B6"/>
    <w:rsid w:val="005C6D4E"/>
    <w:rsid w:val="00607E56"/>
    <w:rsid w:val="00647D4B"/>
    <w:rsid w:val="0066276E"/>
    <w:rsid w:val="0067467D"/>
    <w:rsid w:val="006B7EA4"/>
    <w:rsid w:val="006C2715"/>
    <w:rsid w:val="006D17BC"/>
    <w:rsid w:val="007152AD"/>
    <w:rsid w:val="00781216"/>
    <w:rsid w:val="007902B1"/>
    <w:rsid w:val="00796873"/>
    <w:rsid w:val="007D64A4"/>
    <w:rsid w:val="008079E5"/>
    <w:rsid w:val="00830F5E"/>
    <w:rsid w:val="00831E33"/>
    <w:rsid w:val="0083618D"/>
    <w:rsid w:val="00837DD4"/>
    <w:rsid w:val="0084147A"/>
    <w:rsid w:val="008E2EA9"/>
    <w:rsid w:val="008F3C95"/>
    <w:rsid w:val="00914453"/>
    <w:rsid w:val="00932629"/>
    <w:rsid w:val="0093386C"/>
    <w:rsid w:val="009F7C1E"/>
    <w:rsid w:val="00A01C78"/>
    <w:rsid w:val="00A0219D"/>
    <w:rsid w:val="00A15274"/>
    <w:rsid w:val="00A349C1"/>
    <w:rsid w:val="00A473EC"/>
    <w:rsid w:val="00A572CC"/>
    <w:rsid w:val="00B315B9"/>
    <w:rsid w:val="00B5280F"/>
    <w:rsid w:val="00B758BA"/>
    <w:rsid w:val="00BE690C"/>
    <w:rsid w:val="00C13641"/>
    <w:rsid w:val="00C325F8"/>
    <w:rsid w:val="00C56074"/>
    <w:rsid w:val="00CA40B6"/>
    <w:rsid w:val="00CA43D2"/>
    <w:rsid w:val="00D25EE0"/>
    <w:rsid w:val="00D30180"/>
    <w:rsid w:val="00D736D0"/>
    <w:rsid w:val="00D8237F"/>
    <w:rsid w:val="00D82E1E"/>
    <w:rsid w:val="00D90347"/>
    <w:rsid w:val="00D94BDF"/>
    <w:rsid w:val="00DC1743"/>
    <w:rsid w:val="00DE0B6C"/>
    <w:rsid w:val="00DE72C5"/>
    <w:rsid w:val="00E043EE"/>
    <w:rsid w:val="00E126BF"/>
    <w:rsid w:val="00E51DA7"/>
    <w:rsid w:val="00E5547C"/>
    <w:rsid w:val="00E95DEF"/>
    <w:rsid w:val="00EA43AC"/>
    <w:rsid w:val="00F1267B"/>
    <w:rsid w:val="00F21F41"/>
    <w:rsid w:val="00FC7A9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7A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D30180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30180"/>
    <w:rPr>
      <w:rFonts w:ascii="Consolas" w:hAnsi="Consolas" w:cs="Consolas"/>
      <w:sz w:val="21"/>
      <w:szCs w:val="2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56</Words>
  <Characters>5451</Characters>
  <Application>Microsoft Office Word</Application>
  <DocSecurity>0</DocSecurity>
  <Lines>45</Lines>
  <Paragraphs>12</Paragraphs>
  <ScaleCrop>false</ScaleCrop>
  <Company>Hewlett-Packard Company</Company>
  <LinksUpToDate>false</LinksUpToDate>
  <CharactersWithSpaces>63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han</dc:creator>
  <cp:lastModifiedBy>Roshan</cp:lastModifiedBy>
  <cp:revision>2</cp:revision>
  <dcterms:created xsi:type="dcterms:W3CDTF">2016-05-26T17:14:00Z</dcterms:created>
  <dcterms:modified xsi:type="dcterms:W3CDTF">2016-05-26T17:14:00Z</dcterms:modified>
</cp:coreProperties>
</file>